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79FC2" w14:textId="4A884154" w:rsidR="00F23F4C" w:rsidRPr="0088752C" w:rsidRDefault="00BF361E" w:rsidP="0088752C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36"/>
        </w:rPr>
      </w:pPr>
      <w:r w:rsidRPr="0088752C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36"/>
        </w:rPr>
        <w:t>ATTENDANCE TRACKING</w:t>
      </w:r>
      <w:r w:rsidR="002759D4" w:rsidRPr="0088752C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36"/>
        </w:rPr>
        <w:t xml:space="preserve"> WORKSHEET</w:t>
      </w:r>
    </w:p>
    <w:p w14:paraId="5779FC03" w14:textId="77777777" w:rsidR="0088752C" w:rsidRDefault="0088752C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683F179E" w:rsidR="007134D2" w:rsidRPr="007134D2" w:rsidRDefault="00BF361E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Attending class strongly correlates to higher grades</w:t>
      </w:r>
      <w:r w:rsidR="00193FD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his worksheet will help you count the number and reasons for missing class with the goal of planning ahead while staying informed about your patterns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95F10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MCB.Success@unco.edu</w:t>
        </w:r>
      </w:hyperlink>
      <w:r w:rsidR="00695F10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</w:t>
      </w:r>
      <w:hyperlink r:id="rId12" w:history="1">
        <w:r w:rsidR="00695F10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(970) 351-2131</w:t>
        </w:r>
      </w:hyperlink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354" w:type="dxa"/>
        <w:tblLook w:val="04A0" w:firstRow="1" w:lastRow="0" w:firstColumn="1" w:lastColumn="0" w:noHBand="0" w:noVBand="1"/>
      </w:tblPr>
      <w:tblGrid>
        <w:gridCol w:w="1713"/>
        <w:gridCol w:w="1376"/>
        <w:gridCol w:w="230"/>
        <w:gridCol w:w="1147"/>
        <w:gridCol w:w="459"/>
        <w:gridCol w:w="918"/>
        <w:gridCol w:w="689"/>
        <w:gridCol w:w="688"/>
        <w:gridCol w:w="918"/>
        <w:gridCol w:w="459"/>
        <w:gridCol w:w="1147"/>
        <w:gridCol w:w="230"/>
        <w:gridCol w:w="1380"/>
      </w:tblGrid>
      <w:tr w:rsidR="007134D2" w:rsidRPr="007134D2" w14:paraId="085D04E6" w14:textId="77777777" w:rsidTr="003D5E3E">
        <w:trPr>
          <w:trHeight w:val="69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36D3342A" w:rsidR="007134D2" w:rsidRPr="004B184D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What is the attendance policy?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6989A5A1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own </w:t>
            </w:r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the number of excused </w:t>
            </w:r>
            <w:proofErr w:type="spellStart"/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abscences</w:t>
            </w:r>
            <w:proofErr w:type="spellEnd"/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llowed in each of your classes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BF361E" w:rsidRPr="007134D2" w14:paraId="71DB8EC0" w14:textId="77777777" w:rsidTr="003D5E3E">
        <w:trPr>
          <w:trHeight w:val="576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222B35"/>
            <w:hideMark/>
          </w:tcPr>
          <w:p w14:paraId="7391B1E9" w14:textId="1170009E" w:rsidR="00BF361E" w:rsidRPr="007134D2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How many can you miss?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523DA" w14:textId="1A11852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1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6FD3A8A" w14:textId="78773A2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2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BBB7988" w14:textId="5CBD5A8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3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2320F21" w14:textId="5B474CBA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4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57B2BB8" w14:textId="471B8A0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5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76326FD" w14:textId="54D7C96F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6</w:t>
            </w:r>
          </w:p>
        </w:tc>
      </w:tr>
      <w:tr w:rsidR="00BF361E" w:rsidRPr="007134D2" w14:paraId="2988479A" w14:textId="77777777" w:rsidTr="0088752C">
        <w:trPr>
          <w:trHeight w:val="369"/>
        </w:trPr>
        <w:tc>
          <w:tcPr>
            <w:tcW w:w="1713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4C7AE9D1" w14:textId="77777777" w:rsidR="00BF361E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FA4EB36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E0557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D3C0183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212D069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6D2337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268CCDF" w14:textId="2ADC473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7134D2" w:rsidRPr="007134D2" w14:paraId="36AE4BFB" w14:textId="77777777" w:rsidTr="003D5E3E">
        <w:trPr>
          <w:trHeight w:val="159"/>
        </w:trPr>
        <w:tc>
          <w:tcPr>
            <w:tcW w:w="1713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BAC3B48" w:rsidR="007134D2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7780322" w:rsidR="007134D2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note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da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e,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rite in what you missed (check the syllabus, schedule, and with the instructor), and indicate the reason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were unable to attend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BF361E" w:rsidRPr="007134D2" w14:paraId="73E5E641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4E82FE5B" w:rsidR="00BF361E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1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C3C56B" w14:textId="05385CA4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7956A2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FD90F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F475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50DF3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9068E5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0692" w14:textId="38CCA43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6B04D3C0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C58662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A45F94" w14:textId="4BFEB37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F378FF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5AC60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629B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EB68F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272087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54B732" w14:textId="61EF914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48EC44A6" w14:textId="77777777" w:rsidTr="0088752C">
        <w:trPr>
          <w:trHeight w:val="26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33C5DB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DF723F" w14:textId="18032713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2EBF25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67A3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F43B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05B66B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34192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51891" w14:textId="08270B0C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178C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31FBC9EE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6F145AD2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6B250581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2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9198B9" w14:textId="640EBD1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9CBCE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0723D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F78F2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3AC7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050DB0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BA6729" w14:textId="005A7D9D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554326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8F1A0D8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20FFFD" w14:textId="08E556E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094CF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AD1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B3AF3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56779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370A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B43B50" w14:textId="73C9431F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F585C23" w14:textId="77777777" w:rsidTr="0088752C">
        <w:trPr>
          <w:trHeight w:val="26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A1F223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2C2FD8" w14:textId="460BBB9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346AB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EE515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310D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9984E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8BB33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706ED2" w14:textId="699E18D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4463EED0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2B114F49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E976250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3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D84A04" w14:textId="0B427B3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C839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1601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7F640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2E854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BB583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B949E" w14:textId="0F316AB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4C2F7DF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DAA1A8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5FB6B2" w14:textId="39875FA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F0B62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8A1C0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6191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7E9B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DE1E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C81B10" w14:textId="73A33CC8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1EA1778" w14:textId="77777777" w:rsidTr="0088752C">
        <w:trPr>
          <w:trHeight w:val="188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6AC15A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25270A" w14:textId="0417DCD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5769B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7FB5C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6E39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0819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67CDC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7B150" w14:textId="6118814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B46B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0FF539B8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3F192297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D6B3A4C" w:rsidR="0035222C" w:rsidRPr="007134D2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4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C5DB4D" w14:textId="52BEC54A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7AD64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AB8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0529D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231C6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05B2E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FF5E5" w14:textId="1D77460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6296202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B88E937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7228D1" w14:textId="74DA41F6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949EC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5C1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594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9A25A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A35E6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790C4" w14:textId="66D877A0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29CF472D" w14:textId="77777777" w:rsidTr="0088752C">
        <w:trPr>
          <w:trHeight w:val="206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CA1A00B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D3BB80" w14:textId="1590824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CD0B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2D946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A3842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12416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64202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5C479" w14:textId="4A9FF701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719DE3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0F104FB2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BBCB06B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3A5792A9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5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393720" w14:textId="797C050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D5E3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704934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92DDA9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E4E988E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83F3250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B79FFC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151B15" w14:textId="7ED85B73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9EC1323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1B418B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68AF924" w14:textId="0B5894FD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C84B0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96A36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AB50AB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5E69FD4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25857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243AAE" w14:textId="183AE5B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564DCCB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3CD056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308C6F2" w14:textId="1AD59F97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2C5131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D7A701D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D2BCDB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47EF2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520006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B54264B" w14:textId="046F0B15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</w:tbl>
    <w:p w14:paraId="23AC49CD" w14:textId="77777777" w:rsidR="0035222C" w:rsidRDefault="0035222C"/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1382"/>
        <w:gridCol w:w="1383"/>
        <w:gridCol w:w="1383"/>
        <w:gridCol w:w="1383"/>
        <w:gridCol w:w="1383"/>
        <w:gridCol w:w="1383"/>
        <w:gridCol w:w="1383"/>
      </w:tblGrid>
      <w:tr w:rsidR="0035222C" w:rsidRPr="007134D2" w14:paraId="174DEDE6" w14:textId="77777777" w:rsidTr="0035222C">
        <w:trPr>
          <w:trHeight w:val="729"/>
        </w:trPr>
        <w:tc>
          <w:tcPr>
            <w:tcW w:w="1720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68D3842" w14:textId="5D4DE805" w:rsidR="0035222C" w:rsidRP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6</w:t>
            </w:r>
          </w:p>
          <w:p w14:paraId="2F89AA84" w14:textId="6275F569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6</w:t>
            </w:r>
          </w:p>
        </w:tc>
        <w:tc>
          <w:tcPr>
            <w:tcW w:w="968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4F5F5508" w14:textId="5495F02E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1FEF034" w14:textId="77777777" w:rsidTr="0088752C">
        <w:trPr>
          <w:trHeight w:val="224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E3CEF5F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22FECF" w14:textId="1F663BD5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96287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9BFC5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2D0AB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002E3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F924B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7D8A4" w14:textId="28785A0A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14E998CB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8BD3D9B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8A0B2" w14:textId="3D711A93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E9918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098B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70B3C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D8B6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A759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F12A1E" w14:textId="6CCD7E06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4FA7C405" w14:textId="77777777" w:rsidTr="0088752C">
        <w:trPr>
          <w:trHeight w:val="269"/>
        </w:trPr>
        <w:tc>
          <w:tcPr>
            <w:tcW w:w="172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09759B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99AAFD" w14:textId="0100EAA6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4184C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F8A1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1F0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52C5B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77D0A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58D31D" w14:textId="2B7250F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D5E3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9694F" w14:textId="77777777" w:rsidR="00D9602C" w:rsidRDefault="00D960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49279" w14:textId="77777777" w:rsidR="00A86FE7" w:rsidRPr="00D9602C" w:rsidRDefault="00A86FE7" w:rsidP="00A86FE7">
    <w:pPr>
      <w:pStyle w:val="Footer"/>
      <w:jc w:val="center"/>
      <w:rPr>
        <w:rFonts w:ascii="Century Gothic" w:hAnsi="Century Gothic" w:cstheme="minorHAnsi"/>
        <w:sz w:val="16"/>
        <w:szCs w:val="16"/>
      </w:rPr>
    </w:pPr>
    <w:r w:rsidRPr="00D9602C">
      <w:rPr>
        <w:rFonts w:ascii="Century Gothic" w:hAnsi="Century Gothic" w:cstheme="minorHAnsi"/>
        <w:sz w:val="16"/>
        <w:szCs w:val="16"/>
      </w:rPr>
      <w:t>As collaboratively authored by HSS Student Success Resource Center</w:t>
    </w:r>
  </w:p>
  <w:p w14:paraId="0AEA6D4B" w14:textId="77777777" w:rsidR="00A86FE7" w:rsidRDefault="00A86F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60B8A" w14:textId="77777777" w:rsidR="00D9602C" w:rsidRDefault="00D960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11E45" w14:textId="77777777" w:rsidR="00D9602C" w:rsidRDefault="00D960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B284E" w14:textId="77777777" w:rsidR="00D9602C" w:rsidRDefault="00D960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4FF4"/>
    <w:rsid w:val="00317BB1"/>
    <w:rsid w:val="00321D73"/>
    <w:rsid w:val="0035222C"/>
    <w:rsid w:val="00354A50"/>
    <w:rsid w:val="00367349"/>
    <w:rsid w:val="0038043D"/>
    <w:rsid w:val="003D4478"/>
    <w:rsid w:val="003D5E3E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95F10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8752C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86FE7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BF361E"/>
    <w:rsid w:val="00C01A37"/>
    <w:rsid w:val="00C01ED6"/>
    <w:rsid w:val="00C1153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02C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23F4C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970351213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CB.Success@unco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5F51FA-5519-42A9-9C4B-ED04BD56F5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www.w3.org/XML/1998/namespace"/>
    <ds:schemaRef ds:uri="http://purl.org/dc/elements/1.1/"/>
    <ds:schemaRef ds:uri="http://schemas.microsoft.com/office/2006/metadata/properties"/>
    <ds:schemaRef ds:uri="f289fd09-58c4-45b9-8b08-712733371f82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a5d77ee4-8fd7-476a-b1c5-836049d99b6a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4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Mercil, Noah</cp:lastModifiedBy>
  <cp:revision>6</cp:revision>
  <cp:lastPrinted>2019-09-11T20:44:00Z</cp:lastPrinted>
  <dcterms:created xsi:type="dcterms:W3CDTF">2021-08-27T19:22:00Z</dcterms:created>
  <dcterms:modified xsi:type="dcterms:W3CDTF">2021-09-1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